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1431AC00" w:rsidR="00E022F0" w:rsidRPr="00B82001" w:rsidRDefault="00DE65F8" w:rsidP="00B82001"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73A7BC" wp14:editId="4370242D">
                <wp:simplePos x="0" y="0"/>
                <wp:positionH relativeFrom="column">
                  <wp:posOffset>1809750</wp:posOffset>
                </wp:positionH>
                <wp:positionV relativeFrom="page">
                  <wp:posOffset>1695450</wp:posOffset>
                </wp:positionV>
                <wp:extent cx="326707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65AC9E" w14:textId="3F315B63" w:rsidR="00DE65F8" w:rsidRPr="00E6321E" w:rsidRDefault="00AB6BCE" w:rsidP="00DE65F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Jelovnik za 27.04.2026-30.04.2026.</w:t>
                            </w:r>
                          </w:p>
                          <w:p w14:paraId="019BFA8D" w14:textId="4D637F40" w:rsidR="00DE65F8" w:rsidRPr="007F395B" w:rsidRDefault="00DE65F8" w:rsidP="00DE65F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3A7B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42.5pt;margin-top:133.5pt;width:257.2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" filled="f" stroked="f" strokeweight=".5pt">
                <v:textbox>
                  <w:txbxContent>
                    <w:p w14:paraId="3265AC9E" w14:textId="3F315B63" w:rsidR="00DE65F8" w:rsidRPr="00E6321E" w:rsidRDefault="00AB6BCE" w:rsidP="00DE65F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Jelovnik za 27.04.2026-30.04.2026.</w:t>
                      </w:r>
                    </w:p>
                    <w:p w14:paraId="019BFA8D" w14:textId="4D637F40" w:rsidR="00DE65F8" w:rsidRPr="007F395B" w:rsidRDefault="00DE65F8" w:rsidP="00DE65F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15CAF10" wp14:editId="63EBAF87">
                <wp:simplePos x="0" y="0"/>
                <wp:positionH relativeFrom="margin">
                  <wp:align>center</wp:align>
                </wp:positionH>
                <wp:positionV relativeFrom="margin">
                  <wp:posOffset>3857625</wp:posOffset>
                </wp:positionV>
                <wp:extent cx="5410200" cy="13525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345393B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83DB05C" w14:textId="6DD5D2F8" w:rsidR="00DE65F8" w:rsidRPr="006558BD" w:rsidRDefault="00AB6BCE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h graham, sirni namaz, bijela kav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1A36482" w14:textId="06A6B470" w:rsidR="00DE65F8" w:rsidRPr="006558BD" w:rsidRDefault="00AB6BC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30F2872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55687B6" w14:textId="7D7F1426" w:rsidR="00DE65F8" w:rsidRPr="006558BD" w:rsidRDefault="00AB6BC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aprikaš sa piletinom i povrćem, tijesto, matovilac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3A0F561" w14:textId="6882131E" w:rsidR="00DE65F8" w:rsidRPr="006558BD" w:rsidRDefault="00AB6BC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1D176EE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3376869" w14:textId="4F0968FD" w:rsidR="00DE65F8" w:rsidRPr="006558BD" w:rsidRDefault="00AB6BC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Naranč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AD7968" w14:textId="13EB9B0C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705C7B8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CAF10" id="Text Box 2" o:spid="_x0000_s1027" type="#_x0000_t202" style="position:absolute;margin-left:0;margin-top:303.75pt;width:426pt;height:106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345393B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83DB05C" w14:textId="6DD5D2F8" w:rsidR="00DE65F8" w:rsidRPr="006558BD" w:rsidRDefault="00AB6BCE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 graham, sirni namaz, bijela kav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1A36482" w14:textId="06A6B470" w:rsidR="00DE65F8" w:rsidRPr="006558BD" w:rsidRDefault="00AB6BC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30F2872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55687B6" w14:textId="7D7F1426" w:rsidR="00DE65F8" w:rsidRPr="006558BD" w:rsidRDefault="00AB6BC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aprikaš sa piletinom i povrćem, tijesto, matovilac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3A0F561" w14:textId="6882131E" w:rsidR="00DE65F8" w:rsidRPr="006558BD" w:rsidRDefault="00AB6BC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1D176EE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3376869" w14:textId="4F0968FD" w:rsidR="00DE65F8" w:rsidRPr="006558BD" w:rsidRDefault="00AB6BC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Naranč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AD7968" w14:textId="13EB9B0C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2705C7B8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624DEA" wp14:editId="72497C97">
                <wp:simplePos x="0" y="0"/>
                <wp:positionH relativeFrom="margin">
                  <wp:align>center</wp:align>
                </wp:positionH>
                <wp:positionV relativeFrom="margin">
                  <wp:posOffset>7743825</wp:posOffset>
                </wp:positionV>
                <wp:extent cx="5410200" cy="13525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1AF4CDC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EF3A828" w14:textId="2F62734F" w:rsidR="00DE65F8" w:rsidRPr="006558BD" w:rsidRDefault="00DE65F8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48705C3" w14:textId="3D3A8748" w:rsidR="00DE65F8" w:rsidRPr="006558BD" w:rsidRDefault="00DE65F8" w:rsidP="0062692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E65F8" w:rsidRPr="006558BD" w14:paraId="3C3422C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8801A5" w14:textId="41265153" w:rsidR="00DE65F8" w:rsidRPr="006558BD" w:rsidRDefault="00DE65F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B3FE6B" w14:textId="421137F5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E65F8" w:rsidRPr="006558BD" w14:paraId="5475772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7278A02" w14:textId="4F733B0C" w:rsidR="00DE65F8" w:rsidRPr="006558BD" w:rsidRDefault="00DE65F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E6346A" w14:textId="192A07C6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</w:tbl>
                          <w:p w14:paraId="39684F23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24DEA" id="_x0000_s1028" type="#_x0000_t202" style="position:absolute;margin-left:0;margin-top:609.75pt;width:426pt;height:106.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1AF4CDC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EF3A828" w14:textId="2F62734F" w:rsidR="00DE65F8" w:rsidRPr="006558BD" w:rsidRDefault="00DE65F8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48705C3" w14:textId="3D3A8748" w:rsidR="00DE65F8" w:rsidRPr="006558BD" w:rsidRDefault="00DE65F8" w:rsidP="0062692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E65F8" w:rsidRPr="006558BD" w14:paraId="3C3422C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8801A5" w14:textId="41265153" w:rsidR="00DE65F8" w:rsidRPr="006558BD" w:rsidRDefault="00DE65F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B3FE6B" w14:textId="421137F5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E65F8" w:rsidRPr="006558BD" w14:paraId="5475772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7278A02" w14:textId="4F733B0C" w:rsidR="00DE65F8" w:rsidRPr="006558BD" w:rsidRDefault="00DE65F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E6346A" w14:textId="192A07C6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bookmarkStart w:id="1" w:name="_GoBack"/>
                            <w:bookmarkEnd w:id="1"/>
                          </w:p>
                        </w:tc>
                      </w:tr>
                    </w:tbl>
                    <w:p w14:paraId="39684F23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7DA917" wp14:editId="3FF73B0C">
                <wp:simplePos x="0" y="0"/>
                <wp:positionH relativeFrom="margin">
                  <wp:align>center</wp:align>
                </wp:positionH>
                <wp:positionV relativeFrom="margin">
                  <wp:posOffset>6419850</wp:posOffset>
                </wp:positionV>
                <wp:extent cx="5410200" cy="13525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078904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85FC938" w14:textId="04A950E8" w:rsidR="00DE65F8" w:rsidRPr="006558BD" w:rsidRDefault="00AB6BCE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Zdrava zrnata štangica</w:t>
                                  </w:r>
                                  <w:r w:rsidR="0062692F">
                                    <w:rPr>
                                      <w:rFonts w:asciiTheme="majorHAnsi" w:hAnsiTheme="majorHAnsi" w:cstheme="majorHAnsi"/>
                                    </w:rPr>
                                    <w:t>, čokoladno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DB76A60" w14:textId="048273A0" w:rsidR="00DE65F8" w:rsidRPr="006558BD" w:rsidRDefault="0062692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058AAF7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431456" w14:textId="7940AE2A" w:rsidR="00DE65F8" w:rsidRPr="006558BD" w:rsidRDefault="0062692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Pečeni pureći zabatak, riža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đuveđ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6FF158" w14:textId="3472F57E" w:rsidR="00DE65F8" w:rsidRPr="006558BD" w:rsidRDefault="0062692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7563F85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47A0A53" w14:textId="3785A54F" w:rsidR="00DE65F8" w:rsidRPr="006558BD" w:rsidRDefault="0062692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EADE6E" w14:textId="6015D301" w:rsidR="00DE65F8" w:rsidRPr="006558BD" w:rsidRDefault="0062692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173B7F19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DA917" id="_x0000_s1029" type="#_x0000_t202" style="position:absolute;margin-left:0;margin-top:505.5pt;width:426pt;height:106.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jq8DAIAAPo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078904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85FC938" w14:textId="04A950E8" w:rsidR="00DE65F8" w:rsidRPr="006558BD" w:rsidRDefault="00AB6BCE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Zdrava zrnata štangica</w:t>
                            </w:r>
                            <w:r w:rsidR="0062692F">
                              <w:rPr>
                                <w:rFonts w:asciiTheme="majorHAnsi" w:hAnsiTheme="majorHAnsi" w:cstheme="majorHAnsi"/>
                              </w:rPr>
                              <w:t>, čokoladno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DB76A60" w14:textId="048273A0" w:rsidR="00DE65F8" w:rsidRPr="006558BD" w:rsidRDefault="0062692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058AAF7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431456" w14:textId="7940AE2A" w:rsidR="00DE65F8" w:rsidRPr="006558BD" w:rsidRDefault="0062692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Pečeni pureći zabatak, riža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đuveđ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6FF158" w14:textId="3472F57E" w:rsidR="00DE65F8" w:rsidRPr="006558BD" w:rsidRDefault="0062692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7563F85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47A0A53" w14:textId="3785A54F" w:rsidR="00DE65F8" w:rsidRPr="006558BD" w:rsidRDefault="0062692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EADE6E" w14:textId="6015D301" w:rsidR="00DE65F8" w:rsidRPr="006558BD" w:rsidRDefault="0062692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173B7F19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094CBC" wp14:editId="2EAC9F7A">
                <wp:simplePos x="0" y="0"/>
                <wp:positionH relativeFrom="margin">
                  <wp:align>center</wp:align>
                </wp:positionH>
                <wp:positionV relativeFrom="margin">
                  <wp:posOffset>5133975</wp:posOffset>
                </wp:positionV>
                <wp:extent cx="5410200" cy="13525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5EB11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C7AA5BF" w14:textId="35A2D9A5" w:rsidR="00DE65F8" w:rsidRPr="006558BD" w:rsidRDefault="00AB6BCE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Lino duo pahuljice, mlijeko, 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5758B" w14:textId="5025095C" w:rsidR="00DE65F8" w:rsidRPr="006558BD" w:rsidRDefault="00AB6BC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1ECC66C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6003BE7" w14:textId="49C7F697" w:rsidR="00DE65F8" w:rsidRPr="006558BD" w:rsidRDefault="00AB6BC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elj varivo sa krumpirom i suhim mes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206ED5A" w14:textId="0F967E75" w:rsidR="00DE65F8" w:rsidRPr="006558BD" w:rsidRDefault="00AB6BC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7F58C98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28F5B93" w14:textId="2CB075E2" w:rsidR="00DE65F8" w:rsidRPr="006558BD" w:rsidRDefault="00AB6BC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Školsk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0B8DF3B" w14:textId="17D1BBAA" w:rsidR="00DE65F8" w:rsidRPr="006558BD" w:rsidRDefault="00AB6BC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</w:tbl>
                          <w:p w14:paraId="0C390E74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94CBC" id="_x0000_s1030" type="#_x0000_t202" style="position:absolute;margin-left:0;margin-top:404.25pt;width:426pt;height:106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mxzDAIAAPo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5EB11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C7AA5BF" w14:textId="35A2D9A5" w:rsidR="00DE65F8" w:rsidRPr="006558BD" w:rsidRDefault="00AB6BCE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Lino duo pahuljice, mlijeko, 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5758B" w14:textId="5025095C" w:rsidR="00DE65F8" w:rsidRPr="006558BD" w:rsidRDefault="00AB6BC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1ECC66C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6003BE7" w14:textId="49C7F697" w:rsidR="00DE65F8" w:rsidRPr="006558BD" w:rsidRDefault="00AB6BC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elj varivo sa krumpirom i suhim mes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206ED5A" w14:textId="0F967E75" w:rsidR="00DE65F8" w:rsidRPr="006558BD" w:rsidRDefault="00AB6BC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7F58C98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28F5B93" w14:textId="2CB075E2" w:rsidR="00DE65F8" w:rsidRPr="006558BD" w:rsidRDefault="00AB6BC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Školsk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0B8DF3B" w14:textId="17D1BBAA" w:rsidR="00DE65F8" w:rsidRPr="006558BD" w:rsidRDefault="00AB6BC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</w:tbl>
                    <w:p w14:paraId="0C390E74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9C090" wp14:editId="3B8CC2D5">
                <wp:simplePos x="0" y="0"/>
                <wp:positionH relativeFrom="margin">
                  <wp:posOffset>1104900</wp:posOffset>
                </wp:positionH>
                <wp:positionV relativeFrom="margin">
                  <wp:posOffset>2562225</wp:posOffset>
                </wp:positionV>
                <wp:extent cx="5410200" cy="1352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6A9995C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9EDFF4C" w14:textId="7EA3826E" w:rsidR="00DE65F8" w:rsidRPr="006558BD" w:rsidRDefault="00AB6BCE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h, maslac, marmelada, čaj, jabu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A67C913" w14:textId="4464E5EF" w:rsidR="00DE65F8" w:rsidRPr="006558BD" w:rsidRDefault="00AB6BC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064A567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114A048" w14:textId="5CAA573A" w:rsidR="00DE65F8" w:rsidRPr="006558BD" w:rsidRDefault="00AB6BC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mpir gulaš sa junetinom i povrćem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F55B696" w14:textId="1EA175DC" w:rsidR="00DE65F8" w:rsidRPr="006558BD" w:rsidRDefault="00AB6BC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0C1E53E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CE3A8A8" w14:textId="45092A01" w:rsidR="00DE65F8" w:rsidRPr="006558BD" w:rsidRDefault="00AB6BCE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alenta,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CA3348" w14:textId="0B9D4787" w:rsidR="00DE65F8" w:rsidRPr="006558BD" w:rsidRDefault="00AB6BC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0285C3C7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9C090" id="_x0000_s1031" type="#_x0000_t202" style="position:absolute;margin-left:87pt;margin-top:201.75pt;width:426pt;height:10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6A9995C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9EDFF4C" w14:textId="7EA3826E" w:rsidR="00DE65F8" w:rsidRPr="006558BD" w:rsidRDefault="00AB6BCE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maslac, marmelada, čaj, jabu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A67C913" w14:textId="4464E5EF" w:rsidR="00DE65F8" w:rsidRPr="006558BD" w:rsidRDefault="00AB6BC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064A567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114A048" w14:textId="5CAA573A" w:rsidR="00DE65F8" w:rsidRPr="006558BD" w:rsidRDefault="00AB6BC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mpir gulaš sa junetinom i povrćem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F55B696" w14:textId="1EA175DC" w:rsidR="00DE65F8" w:rsidRPr="006558BD" w:rsidRDefault="00AB6BC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0C1E53E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CE3A8A8" w14:textId="45092A01" w:rsidR="00DE65F8" w:rsidRPr="006558BD" w:rsidRDefault="00AB6BCE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alenta,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CA3348" w14:textId="0B9D4787" w:rsidR="00DE65F8" w:rsidRPr="006558BD" w:rsidRDefault="00AB6BC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0285C3C7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82001">
        <w:rPr>
          <w:noProof/>
          <w:lang w:eastAsia="hr-HR"/>
        </w:rPr>
        <w:drawing>
          <wp:inline distT="0" distB="0" distL="0" distR="0" wp14:anchorId="63930778" wp14:editId="1A92775D">
            <wp:extent cx="7559675" cy="1069213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22F0" w:rsidRPr="00B82001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919AD"/>
    <w:rsid w:val="004B5C52"/>
    <w:rsid w:val="004C1CB8"/>
    <w:rsid w:val="004E2033"/>
    <w:rsid w:val="00516AE2"/>
    <w:rsid w:val="0062692F"/>
    <w:rsid w:val="006300F5"/>
    <w:rsid w:val="006558BD"/>
    <w:rsid w:val="00682A4F"/>
    <w:rsid w:val="00684362"/>
    <w:rsid w:val="006F1EF2"/>
    <w:rsid w:val="007073F8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D1960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B6BCE"/>
    <w:rsid w:val="00AC386F"/>
    <w:rsid w:val="00AF6500"/>
    <w:rsid w:val="00B54CEC"/>
    <w:rsid w:val="00B5596B"/>
    <w:rsid w:val="00B64460"/>
    <w:rsid w:val="00B64BC7"/>
    <w:rsid w:val="00B765A3"/>
    <w:rsid w:val="00B80E41"/>
    <w:rsid w:val="00B8200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E65F8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1C52C8-0C42-4940-816A-CA8851DD7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2</cp:revision>
  <cp:lastPrinted>2026-02-02T13:46:00Z</cp:lastPrinted>
  <dcterms:created xsi:type="dcterms:W3CDTF">2026-04-23T08:15:00Z</dcterms:created>
  <dcterms:modified xsi:type="dcterms:W3CDTF">2026-04-23T08:15:00Z</dcterms:modified>
</cp:coreProperties>
</file>